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iologist</w:t>
      </w:r>
      <w:r>
        <w:t xml:space="preserve"> </w:t>
      </w:r>
      <w:r>
        <w:t xml:space="preserve">Position</w:t>
      </w:r>
      <w:r>
        <w:t xml:space="preserve"> </w:t>
      </w:r>
      <w:r>
        <w:t xml:space="preserve">-</w:t>
      </w:r>
      <w:r>
        <w:t xml:space="preserve"> </w:t>
      </w:r>
      <w:r>
        <w:t xml:space="preserve">Buenos</w:t>
      </w:r>
      <w:r>
        <w:t xml:space="preserve"> </w:t>
      </w:r>
      <w:r>
        <w:t xml:space="preserve">Aires,</w:t>
      </w:r>
      <w:r>
        <w:t xml:space="preserve"> </w:t>
      </w:r>
      <w:r>
        <w:t xml:space="preserve">Argentina</w:t>
      </w:r>
    </w:p>
    <w:bookmarkStart w:id="22" w:name="X4e4142be95ca9112bafbe66944e034e4dda6862"/>
    <w:p>
      <w:pPr>
        <w:pStyle w:val="Heading1"/>
      </w:pPr>
      <w:r>
        <w:t xml:space="preserve">Internship Application Letter for Biologis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Biodiversidad Argentina Network (BAN)</w:t>
      </w:r>
      <w:r>
        <w:br/>
      </w:r>
      <w:r>
        <w:t xml:space="preserve">Av. Figueroa Alcorta 3400, Buenos Aires</w:t>
      </w:r>
      <w:r>
        <w:br/>
      </w:r>
      <w:r>
        <w:t xml:space="preserve">Argentina</w:t>
      </w:r>
    </w:p>
    <w:bookmarkStart w:id="21" w:name="X31e057c81c55b8505cc078cde0a8c74011c9f18"/>
    <w:p>
      <w:pPr>
        <w:pStyle w:val="Heading2"/>
      </w:pPr>
      <w:r>
        <w:t xml:space="preserve">Subject: Application for Biologist Internship Position in Argentina Buenos Aires</w:t>
      </w:r>
    </w:p>
    <w:p>
      <w:pPr>
        <w:pStyle w:val="FirstParagraph"/>
      </w:pPr>
      <w:r>
        <w:t xml:space="preserve">To the Esteemed Hiring Committee at Biodiversidad Argentina Network,</w:t>
      </w:r>
    </w:p>
    <w:p>
      <w:pPr>
        <w:pStyle w:val="BodyText"/>
      </w:pPr>
      <w:r>
        <w:t xml:space="preserve">It is with profound enthusiasm and a deep-seated commitment to ecological conservation that I submit my Internship Application Letter for the Biologist Internship position within your renowned organization, based in the dynamic city of Buenos Aires, Argentina. As a dedicated biology student from [Your University/Institution], I have meticulously prepared my academic foundation and practical experiences to contribute meaningfully to Argentina's urgent biodiversity preservation initiatives. This opportunity represents not merely an academic requirement, but a pivotal step toward becoming a professional Biologist deeply embedded in the ecological narrative of Argentina Buenos Aires.</w:t>
      </w:r>
    </w:p>
    <w:p>
      <w:pPr>
        <w:pStyle w:val="BodyText"/>
      </w:pPr>
      <w:r>
        <w:t xml:space="preserve">My fascination with Argentina’s unparalleled ecosystems began during my undergraduate studies, where I specialized in Tropical Ecology and Conservation Biology. While studying species diversity in the Atlantic Forest corridor of Misiones Province – an area directly connected to the broader ecological networks surrounding Buenos Aires – I conducted field research on endemic amphibian populations. This work, documented in my thesis "Microhabitat Preferences and Threat Assessment of *Leptodactylus fuscus* in Northeastern Argentina," required navigating complex wetland ecosystems similar to those preserved within the Parque Nacional Costanera Sur near Buenos Aires City. Understanding that Buenos Aires itself sits at the crossroads of diverse biomes—from coastal estuaries to Pampas grasslands—fuels my desire to contribute directly within this vibrant metropolis.</w:t>
      </w:r>
    </w:p>
    <w:p>
      <w:pPr>
        <w:pStyle w:val="BodyText"/>
      </w:pPr>
      <w:r>
        <w:t xml:space="preserve">My academic preparation extends beyond coursework. I recently completed a six-week field internship with the Fundación Vida Silvestre Argentina in the Greater Buenos Aires region, where I assisted in monitoring bird migration patterns at the Luján River Wetlands. This experience immersed me in Argentina's conservation challenges: invasive species management, urban encroachment on natural habitats, and climate adaptation strategies. Under the guidance of Dr. Ana Martínez (a leading ecologist with CONICET), I helped collect data for a study on avian responses to river regulation—data now informing municipal environmental policies. This practical work solidified my understanding that effective biology in Argentina Buenos Aires requires both scientific rigor and cultural context.</w:t>
      </w:r>
    </w:p>
    <w:p>
      <w:pPr>
        <w:pStyle w:val="BodyText"/>
      </w:pPr>
      <w:r>
        <w:t xml:space="preserve">What particularly draws me to Biodiversidad Argentina Network is your pioneering work on the "Buenos Aires Urban Biodiversity Initiative," which directly addresses the critical need for integrating conservation into metropolitan planning. Your recent project mapping urban green corridors—crucial for species like the endangered *Puma concolor* in peri-urban zones—resonates with my own research interests. I am eager to apply my skills in GIS analysis (certified through QGIS training), statistical modeling using R, and molecular ecology techniques (including DNA barcoding) to support your team's objectives. My proficiency in Spanish—both academic and colloquial, developed through six months of immersive study in Rosario—ensures seamless collaboration with local teams and communities across Argentina Buenos Aires.</w:t>
      </w:r>
    </w:p>
    <w:p>
      <w:pPr>
        <w:pStyle w:val="BodyText"/>
      </w:pPr>
      <w:r>
        <w:t xml:space="preserve">Furthermore, my cultural sensitivity is as critical to this role as my technical skills. Living for a semester at the Universidad de Buenos Aires (UBA) while studying Argentine environmental law provided profound insight into local conservation values. I participated in community workshops on protecting native *cactáceas* in the city’s parks, learning how biodiversity initiatives must align with cultural identity. This experience taught me that a Biologist in Argentina Buenos Aires does not merely collect data but interprets ecological patterns within a rich socio-environmental tapestry—from the historic *parques* of Palermo to the wetlands of Ezeiza.</w:t>
      </w:r>
    </w:p>
    <w:p>
      <w:pPr>
        <w:pStyle w:val="BodyText"/>
      </w:pPr>
      <w:r>
        <w:t xml:space="preserve">My academic record reflects this holistic approach: I maintain a 3.8/4.0 GPA, earned Dean’s List honors for three semesters, and contributed to two peer-reviewed publications on Argentine ecosystem resilience (Journal of Neotropical Ecology, 2023). I am adept at managing fieldwork logistics in resource-constrained environments—a necessity for effective biology work in Argentina Buenos Aires where funding cycles often require creative problem-solving. Additionally, I hold a valid National Wildlife Research Permit from the Argentine Ministry of Environment (Resolución 56/2023), ensuring immediate compliance with local regulations.</w:t>
      </w:r>
    </w:p>
    <w:p>
      <w:pPr>
        <w:pStyle w:val="BodyText"/>
      </w:pPr>
      <w:r>
        <w:t xml:space="preserve">I am particularly eager to contribute to your ongoing efforts mapping genetic diversity in *Eucalyptus globulus* plantations—a critical issue for Buenos Aires’ urban forestry strategies. My experience developing spatial analysis protocols for invasive species could directly support BAN’s objectives. Moreover, I welcome the opportunity to learn from your team’s expertise in applying Argentina’s Ley de Biodiversidad (Law 26.594) to urban contexts, which aligns perfectly with my research on policy-driven conservation frameworks.</w:t>
      </w:r>
    </w:p>
    <w:p>
      <w:pPr>
        <w:pStyle w:val="BodyText"/>
      </w:pPr>
      <w:r>
        <w:t xml:space="preserve">As a native English speaker fluent in Spanish with professional working knowledge of Portuguese and basic Guarani, I am prepared to support BAN’s international collaborations while engaging authentically within Argentine communities. My adaptability is proven through navigating Buenos Aires’ unique urban ecosystem—from commuting via the subte to conducting fieldwork in the city’s peri-urban wetlands. I understand that success as a Biologist in Argentina Buenos Aires requires patience, respect for local traditions, and a commitment to translating science into actionable community solutions.</w:t>
      </w:r>
    </w:p>
    <w:p>
      <w:pPr>
        <w:pStyle w:val="BodyText"/>
      </w:pPr>
      <w:r>
        <w:t xml:space="preserve">This Internship Application Letter reflects my unwavering dedication to environmental stewardship within Argentina's unique ecological and cultural landscape. I am confident that my technical skills, field experience in Argentine ecosystems, language abilities, and deep respect for Buenos Aires’ natural heritage position me as an ideal candidate for this Biologist internship. I am eager to bring my energy to the Biodiversidad Argentina Network team and learn from your expertise while contributing meaningfully to conservation in Argentina Buenos Aires.</w:t>
      </w:r>
    </w:p>
    <w:p>
      <w:pPr>
        <w:pStyle w:val="BodyText"/>
      </w:pPr>
      <w:r>
        <w:t xml:space="preserve">Thank you for considering my application. I welcome the opportunity to discuss how my background aligns with BAN’s mission and look forward to scheduling an interview at your earliest convenience. I am available for a virtual meeting next week and can provide references from Dr. Martínez (CONICET) and Prof. Carlos Sosa (UBA Biology Department).</w:t>
      </w:r>
    </w:p>
    <w:p>
      <w:pPr>
        <w:pStyle w:val="BodyText"/>
      </w:pPr>
      <w:r>
        <w:t xml:space="preserve">Sincerely,</w:t>
      </w:r>
    </w:p>
    <w:p>
      <w:pPr>
        <w:pStyle w:val="BodyText"/>
      </w:pPr>
      <w:r>
        <w:t xml:space="preserve">[Your Handwritten Signature]</w:t>
      </w:r>
    </w:p>
    <w:bookmarkStart w:id="20" w:name="your-typed-full-name"/>
    <w:p>
      <w:pPr>
        <w:pStyle w:val="Heading3"/>
      </w:pPr>
      <w:r>
        <w:t xml:space="preserve">[Your Typed Full Name]</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iologist Position - Buenos Aires, Argentina</dc:title>
  <dc:creator/>
  <dc:language>en</dc:language>
  <cp:keywords/>
  <dcterms:created xsi:type="dcterms:W3CDTF">2026-07-23T02:27:13Z</dcterms:created>
  <dcterms:modified xsi:type="dcterms:W3CDTF">2026-07-23T02:27:13Z</dcterms:modified>
</cp:coreProperties>
</file>

<file path=docProps/custom.xml><?xml version="1.0" encoding="utf-8"?>
<Properties xmlns="http://schemas.openxmlformats.org/officeDocument/2006/custom-properties" xmlns:vt="http://schemas.openxmlformats.org/officeDocument/2006/docPropsVTypes"/>
</file>